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011736" w14:textId="77777777" w:rsidR="001C36DF" w:rsidRPr="0007775C" w:rsidRDefault="007564B2" w:rsidP="001C36DF">
      <w:pPr>
        <w:rPr>
          <w:rFonts w:asciiTheme="minorHAnsi" w:hAnsiTheme="minorHAnsi" w:cstheme="minorHAnsi"/>
          <w:b/>
        </w:rPr>
      </w:pPr>
      <w:r w:rsidRPr="0007775C">
        <w:rPr>
          <w:rFonts w:asciiTheme="minorHAnsi" w:hAnsiTheme="minorHAnsi" w:cstheme="minorHAnsi"/>
          <w:b/>
        </w:rPr>
        <w:t>Job Description</w:t>
      </w:r>
    </w:p>
    <w:p w14:paraId="5CE466FB" w14:textId="77777777" w:rsidR="007564B2" w:rsidRPr="0007775C" w:rsidRDefault="007564B2" w:rsidP="001C36DF">
      <w:pPr>
        <w:rPr>
          <w:rFonts w:asciiTheme="minorHAnsi" w:hAnsiTheme="minorHAnsi" w:cstheme="minorHAnsi"/>
          <w:b/>
        </w:rPr>
      </w:pPr>
    </w:p>
    <w:p w14:paraId="414F8878" w14:textId="77E74EC0" w:rsidR="001C36DF" w:rsidRPr="0007775C" w:rsidRDefault="001C36DF" w:rsidP="001C36DF">
      <w:pPr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>Job Title:</w:t>
      </w:r>
      <w:r w:rsidRPr="0007775C">
        <w:rPr>
          <w:rFonts w:asciiTheme="minorHAnsi" w:hAnsiTheme="minorHAnsi" w:cstheme="minorHAnsi"/>
        </w:rPr>
        <w:tab/>
      </w:r>
      <w:r w:rsidRPr="0007775C">
        <w:rPr>
          <w:rFonts w:asciiTheme="minorHAnsi" w:hAnsiTheme="minorHAnsi" w:cstheme="minorHAnsi"/>
        </w:rPr>
        <w:tab/>
      </w:r>
      <w:r w:rsidRPr="0007775C">
        <w:rPr>
          <w:rFonts w:asciiTheme="minorHAnsi" w:hAnsiTheme="minorHAnsi" w:cstheme="minorHAnsi"/>
        </w:rPr>
        <w:tab/>
      </w:r>
      <w:r w:rsidR="00402513" w:rsidRPr="0007775C">
        <w:rPr>
          <w:rFonts w:asciiTheme="minorHAnsi" w:hAnsiTheme="minorHAnsi" w:cstheme="minorHAnsi"/>
        </w:rPr>
        <w:t>Children and Young People</w:t>
      </w:r>
      <w:r w:rsidR="00516DF3" w:rsidRPr="0007775C">
        <w:rPr>
          <w:rFonts w:asciiTheme="minorHAnsi" w:hAnsiTheme="minorHAnsi" w:cstheme="minorHAnsi"/>
        </w:rPr>
        <w:t xml:space="preserve"> Pastor</w:t>
      </w:r>
      <w:r w:rsidRPr="0007775C">
        <w:rPr>
          <w:rFonts w:asciiTheme="minorHAnsi" w:hAnsiTheme="minorHAnsi" w:cstheme="minorHAnsi"/>
        </w:rPr>
        <w:br/>
      </w:r>
    </w:p>
    <w:p w14:paraId="233342E8" w14:textId="2DDCAF42" w:rsidR="001C36DF" w:rsidRPr="0007775C" w:rsidRDefault="001C36DF" w:rsidP="001C36DF">
      <w:pPr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>Location:</w:t>
      </w:r>
      <w:r w:rsidRPr="0007775C">
        <w:rPr>
          <w:rFonts w:asciiTheme="minorHAnsi" w:hAnsiTheme="minorHAnsi" w:cstheme="minorHAnsi"/>
          <w:b/>
        </w:rPr>
        <w:tab/>
      </w:r>
      <w:r w:rsidRPr="0007775C">
        <w:rPr>
          <w:rFonts w:asciiTheme="minorHAnsi" w:hAnsiTheme="minorHAnsi" w:cstheme="minorHAnsi"/>
          <w:b/>
        </w:rPr>
        <w:tab/>
      </w:r>
      <w:r w:rsidRPr="0007775C">
        <w:rPr>
          <w:rFonts w:asciiTheme="minorHAnsi" w:hAnsiTheme="minorHAnsi" w:cstheme="minorHAnsi"/>
          <w:b/>
        </w:rPr>
        <w:tab/>
      </w:r>
      <w:r w:rsidR="00402513" w:rsidRPr="0007775C">
        <w:rPr>
          <w:rFonts w:asciiTheme="minorHAnsi" w:hAnsiTheme="minorHAnsi" w:cstheme="minorHAnsi"/>
        </w:rPr>
        <w:t>Bolton</w:t>
      </w:r>
      <w:r w:rsidR="005C44E4" w:rsidRPr="0007775C">
        <w:rPr>
          <w:rFonts w:asciiTheme="minorHAnsi" w:hAnsiTheme="minorHAnsi" w:cstheme="minorHAnsi"/>
        </w:rPr>
        <w:t xml:space="preserve"> Methodist Circuit      </w:t>
      </w:r>
    </w:p>
    <w:p w14:paraId="009A738F" w14:textId="57524DA6" w:rsidR="001C36DF" w:rsidRPr="0007775C" w:rsidRDefault="001C36DF" w:rsidP="001C36DF">
      <w:pPr>
        <w:spacing w:before="240"/>
        <w:ind w:left="2880" w:hanging="2880"/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 xml:space="preserve">Employed </w:t>
      </w:r>
      <w:proofErr w:type="gramStart"/>
      <w:r w:rsidRPr="0007775C">
        <w:rPr>
          <w:rFonts w:asciiTheme="minorHAnsi" w:hAnsiTheme="minorHAnsi" w:cstheme="minorHAnsi"/>
          <w:b/>
        </w:rPr>
        <w:t>by:</w:t>
      </w:r>
      <w:proofErr w:type="gramEnd"/>
      <w:r w:rsidRPr="0007775C">
        <w:rPr>
          <w:rFonts w:asciiTheme="minorHAnsi" w:hAnsiTheme="minorHAnsi" w:cstheme="minorHAnsi"/>
          <w:b/>
        </w:rPr>
        <w:tab/>
      </w:r>
      <w:r w:rsidR="00DA1ABE">
        <w:rPr>
          <w:rFonts w:asciiTheme="minorHAnsi" w:hAnsiTheme="minorHAnsi" w:cstheme="minorHAnsi"/>
        </w:rPr>
        <w:t>Bolton Methodist Circuit</w:t>
      </w:r>
      <w:r w:rsidRPr="0007775C">
        <w:rPr>
          <w:rFonts w:asciiTheme="minorHAnsi" w:hAnsiTheme="minorHAnsi" w:cstheme="minorHAnsi"/>
        </w:rPr>
        <w:t xml:space="preserve"> </w:t>
      </w:r>
    </w:p>
    <w:p w14:paraId="404FEE0B" w14:textId="1F4E121B" w:rsidR="001C36DF" w:rsidRPr="0007775C" w:rsidRDefault="001C36DF" w:rsidP="001C36DF">
      <w:pPr>
        <w:spacing w:before="240"/>
        <w:ind w:left="2880" w:hanging="2880"/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>Responsible to</w:t>
      </w:r>
      <w:r w:rsidRPr="0007775C">
        <w:rPr>
          <w:rFonts w:asciiTheme="minorHAnsi" w:hAnsiTheme="minorHAnsi" w:cstheme="minorHAnsi"/>
        </w:rPr>
        <w:t xml:space="preserve">:  </w:t>
      </w:r>
      <w:r w:rsidR="0007775C">
        <w:rPr>
          <w:rFonts w:asciiTheme="minorHAnsi" w:hAnsiTheme="minorHAnsi" w:cstheme="minorHAnsi"/>
        </w:rPr>
        <w:tab/>
      </w:r>
      <w:r w:rsidR="00975614" w:rsidRPr="0007775C">
        <w:rPr>
          <w:rFonts w:asciiTheme="minorHAnsi" w:hAnsiTheme="minorHAnsi" w:cstheme="minorHAnsi"/>
        </w:rPr>
        <w:t xml:space="preserve">The </w:t>
      </w:r>
      <w:r w:rsidR="00DA1ABE">
        <w:rPr>
          <w:rFonts w:asciiTheme="minorHAnsi" w:hAnsiTheme="minorHAnsi" w:cstheme="minorHAnsi"/>
        </w:rPr>
        <w:t>Superintendent Minister</w:t>
      </w:r>
    </w:p>
    <w:p w14:paraId="556C0592" w14:textId="29A6755F" w:rsidR="00CB2FB3" w:rsidRPr="0007775C" w:rsidRDefault="00CB2FB3" w:rsidP="001C36DF">
      <w:pPr>
        <w:spacing w:before="240"/>
        <w:ind w:left="2880" w:hanging="2880"/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>Working relationships</w:t>
      </w:r>
      <w:r w:rsidRPr="0007775C">
        <w:rPr>
          <w:rFonts w:asciiTheme="minorHAnsi" w:hAnsiTheme="minorHAnsi" w:cstheme="minorHAnsi"/>
        </w:rPr>
        <w:t>:</w:t>
      </w:r>
      <w:r w:rsidRPr="0007775C">
        <w:rPr>
          <w:rFonts w:asciiTheme="minorHAnsi" w:hAnsiTheme="minorHAnsi" w:cstheme="minorHAnsi"/>
        </w:rPr>
        <w:tab/>
        <w:t xml:space="preserve">Circuit staff team, </w:t>
      </w:r>
      <w:r w:rsidR="00402513" w:rsidRPr="0007775C">
        <w:rPr>
          <w:rFonts w:asciiTheme="minorHAnsi" w:hAnsiTheme="minorHAnsi" w:cstheme="minorHAnsi"/>
        </w:rPr>
        <w:t xml:space="preserve">local </w:t>
      </w:r>
      <w:proofErr w:type="gramStart"/>
      <w:r w:rsidR="00402513" w:rsidRPr="0007775C">
        <w:rPr>
          <w:rFonts w:asciiTheme="minorHAnsi" w:hAnsiTheme="minorHAnsi" w:cstheme="minorHAnsi"/>
        </w:rPr>
        <w:t>churches</w:t>
      </w:r>
      <w:proofErr w:type="gramEnd"/>
      <w:r w:rsidR="00402513" w:rsidRPr="0007775C">
        <w:rPr>
          <w:rFonts w:asciiTheme="minorHAnsi" w:hAnsiTheme="minorHAnsi" w:cstheme="minorHAnsi"/>
        </w:rPr>
        <w:t xml:space="preserve"> </w:t>
      </w:r>
      <w:r w:rsidRPr="0007775C">
        <w:rPr>
          <w:rFonts w:asciiTheme="minorHAnsi" w:hAnsiTheme="minorHAnsi" w:cstheme="minorHAnsi"/>
        </w:rPr>
        <w:t>and Circuit Leadership Team</w:t>
      </w:r>
    </w:p>
    <w:p w14:paraId="2C1E94B9" w14:textId="0131092A" w:rsidR="00CB2FB3" w:rsidRPr="0007775C" w:rsidRDefault="001C36DF" w:rsidP="00CB2FB3">
      <w:pPr>
        <w:spacing w:before="240"/>
        <w:ind w:left="2880" w:hanging="2880"/>
        <w:rPr>
          <w:rFonts w:asciiTheme="minorHAnsi" w:hAnsiTheme="minorHAnsi" w:cstheme="minorHAnsi"/>
        </w:rPr>
      </w:pPr>
      <w:r w:rsidRPr="0007775C">
        <w:rPr>
          <w:rFonts w:asciiTheme="minorHAnsi" w:hAnsiTheme="minorHAnsi" w:cstheme="minorHAnsi"/>
          <w:b/>
        </w:rPr>
        <w:t>Responsible for</w:t>
      </w:r>
      <w:r w:rsidRPr="0007775C">
        <w:rPr>
          <w:rFonts w:asciiTheme="minorHAnsi" w:hAnsiTheme="minorHAnsi" w:cstheme="minorHAnsi"/>
        </w:rPr>
        <w:t>:</w:t>
      </w:r>
      <w:r w:rsidR="007564B2" w:rsidRPr="0007775C">
        <w:rPr>
          <w:rFonts w:asciiTheme="minorHAnsi" w:hAnsiTheme="minorHAnsi" w:cstheme="minorHAnsi"/>
        </w:rPr>
        <w:t xml:space="preserve"> </w:t>
      </w:r>
      <w:r w:rsidR="005C44E4" w:rsidRPr="0007775C">
        <w:rPr>
          <w:rFonts w:asciiTheme="minorHAnsi" w:hAnsiTheme="minorHAnsi" w:cstheme="minorHAnsi"/>
        </w:rPr>
        <w:t xml:space="preserve"> </w:t>
      </w:r>
      <w:r w:rsidR="00CB2FB3" w:rsidRPr="0007775C">
        <w:rPr>
          <w:rFonts w:asciiTheme="minorHAnsi" w:hAnsiTheme="minorHAnsi" w:cstheme="minorHAnsi"/>
        </w:rPr>
        <w:tab/>
        <w:t xml:space="preserve">Leading and enabling Mission </w:t>
      </w:r>
      <w:r w:rsidR="00402513" w:rsidRPr="0007775C">
        <w:rPr>
          <w:rFonts w:asciiTheme="minorHAnsi" w:hAnsiTheme="minorHAnsi" w:cstheme="minorHAnsi"/>
        </w:rPr>
        <w:t>with Children and Young People across the Bolton Circuit – both in churches and selected schools.</w:t>
      </w:r>
    </w:p>
    <w:p w14:paraId="2C3C3927" w14:textId="77777777" w:rsidR="001C36DF" w:rsidRPr="0007775C" w:rsidRDefault="00CB2FB3" w:rsidP="00CB2FB3">
      <w:pPr>
        <w:spacing w:before="240"/>
        <w:ind w:left="2880" w:hanging="2880"/>
        <w:rPr>
          <w:rFonts w:asciiTheme="minorHAnsi" w:hAnsiTheme="minorHAnsi" w:cstheme="minorHAnsi"/>
          <w:b/>
        </w:rPr>
      </w:pPr>
      <w:r w:rsidRPr="0007775C">
        <w:rPr>
          <w:rFonts w:asciiTheme="minorHAnsi" w:hAnsiTheme="minorHAnsi" w:cstheme="minorHAnsi"/>
          <w:b/>
        </w:rPr>
        <w:t>Purpo</w:t>
      </w:r>
      <w:r w:rsidR="001C36DF" w:rsidRPr="0007775C">
        <w:rPr>
          <w:rFonts w:asciiTheme="minorHAnsi" w:hAnsiTheme="minorHAnsi" w:cstheme="minorHAnsi"/>
          <w:b/>
        </w:rPr>
        <w:t>se and Objectives:</w:t>
      </w:r>
      <w:r w:rsidR="001C36DF" w:rsidRPr="0007775C">
        <w:rPr>
          <w:rFonts w:asciiTheme="minorHAnsi" w:hAnsiTheme="minorHAnsi" w:cstheme="minorHAnsi"/>
          <w:b/>
        </w:rPr>
        <w:tab/>
      </w:r>
    </w:p>
    <w:p w14:paraId="2F44D1FB" w14:textId="06E3A99A" w:rsidR="00516DF3" w:rsidRPr="0007775C" w:rsidRDefault="00516DF3" w:rsidP="00D03110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We are looking for someone who will develop our youth and children’s work</w:t>
      </w:r>
      <w:r w:rsidR="00D03110" w:rsidRPr="0007775C">
        <w:rPr>
          <w:rFonts w:asciiTheme="minorHAnsi" w:hAnsiTheme="minorHAnsi" w:cstheme="minorHAnsi"/>
          <w:sz w:val="22"/>
          <w:szCs w:val="22"/>
        </w:rPr>
        <w:t>. This should be</w:t>
      </w:r>
      <w:r w:rsidRPr="0007775C">
        <w:rPr>
          <w:rFonts w:asciiTheme="minorHAnsi" w:hAnsiTheme="minorHAnsi" w:cstheme="minorHAnsi"/>
          <w:sz w:val="22"/>
          <w:szCs w:val="22"/>
        </w:rPr>
        <w:t xml:space="preserve"> by teaching </w:t>
      </w:r>
      <w:r w:rsidR="00A6614A">
        <w:rPr>
          <w:rFonts w:asciiTheme="minorHAnsi" w:hAnsiTheme="minorHAnsi" w:cstheme="minorHAnsi"/>
          <w:sz w:val="22"/>
          <w:szCs w:val="22"/>
        </w:rPr>
        <w:t xml:space="preserve">our </w:t>
      </w:r>
      <w:r w:rsidR="00A6614A">
        <w:rPr>
          <w:rFonts w:asciiTheme="minorHAnsi" w:hAnsiTheme="minorHAnsi" w:cstheme="minorHAnsi"/>
          <w:sz w:val="22"/>
          <w:szCs w:val="22"/>
        </w:rPr>
        <w:t>C&amp;YP</w:t>
      </w:r>
      <w:r w:rsidR="00A6614A">
        <w:rPr>
          <w:rFonts w:asciiTheme="minorHAnsi" w:hAnsiTheme="minorHAnsi" w:cstheme="minorHAnsi"/>
          <w:sz w:val="22"/>
          <w:szCs w:val="22"/>
        </w:rPr>
        <w:t xml:space="preserve"> (Children and Young </w:t>
      </w:r>
      <w:r w:rsidR="00331FE8">
        <w:rPr>
          <w:rFonts w:asciiTheme="minorHAnsi" w:hAnsiTheme="minorHAnsi" w:cstheme="minorHAnsi"/>
          <w:sz w:val="22"/>
          <w:szCs w:val="22"/>
        </w:rPr>
        <w:t>P</w:t>
      </w:r>
      <w:r w:rsidR="00A6614A">
        <w:rPr>
          <w:rFonts w:asciiTheme="minorHAnsi" w:hAnsiTheme="minorHAnsi" w:cstheme="minorHAnsi"/>
          <w:sz w:val="22"/>
          <w:szCs w:val="22"/>
        </w:rPr>
        <w:t>eople</w:t>
      </w:r>
      <w:r w:rsidR="00331FE8">
        <w:rPr>
          <w:rFonts w:asciiTheme="minorHAnsi" w:hAnsiTheme="minorHAnsi" w:cstheme="minorHAnsi"/>
          <w:sz w:val="22"/>
          <w:szCs w:val="22"/>
        </w:rPr>
        <w:t>)</w:t>
      </w:r>
      <w:r w:rsidRPr="0007775C">
        <w:rPr>
          <w:rFonts w:asciiTheme="minorHAnsi" w:hAnsiTheme="minorHAnsi" w:cstheme="minorHAnsi"/>
          <w:sz w:val="22"/>
          <w:szCs w:val="22"/>
        </w:rPr>
        <w:t xml:space="preserve"> the values of God’s Kingdom </w:t>
      </w:r>
      <w:r w:rsidR="00A6614A">
        <w:rPr>
          <w:rFonts w:asciiTheme="minorHAnsi" w:hAnsiTheme="minorHAnsi" w:cstheme="minorHAnsi"/>
          <w:sz w:val="22"/>
          <w:szCs w:val="22"/>
        </w:rPr>
        <w:t xml:space="preserve">and </w:t>
      </w:r>
      <w:r w:rsidR="00D03110" w:rsidRPr="0007775C">
        <w:rPr>
          <w:rFonts w:asciiTheme="minorHAnsi" w:hAnsiTheme="minorHAnsi" w:cstheme="minorHAnsi"/>
          <w:sz w:val="22"/>
          <w:szCs w:val="22"/>
        </w:rPr>
        <w:t>what it means to be a disciple</w:t>
      </w:r>
      <w:r w:rsidR="00A6614A">
        <w:rPr>
          <w:rFonts w:asciiTheme="minorHAnsi" w:hAnsiTheme="minorHAnsi" w:cstheme="minorHAnsi"/>
          <w:sz w:val="22"/>
          <w:szCs w:val="22"/>
        </w:rPr>
        <w:t xml:space="preserve">. In addition, to </w:t>
      </w:r>
      <w:r w:rsidRPr="0007775C">
        <w:rPr>
          <w:rFonts w:asciiTheme="minorHAnsi" w:hAnsiTheme="minorHAnsi" w:cstheme="minorHAnsi"/>
          <w:sz w:val="22"/>
          <w:szCs w:val="22"/>
        </w:rPr>
        <w:t xml:space="preserve">building strong and appropriate relationships with them; encouraging and managing the relevant </w:t>
      </w:r>
      <w:r w:rsidR="00863278">
        <w:rPr>
          <w:rFonts w:asciiTheme="minorHAnsi" w:hAnsiTheme="minorHAnsi" w:cstheme="minorHAnsi"/>
          <w:sz w:val="22"/>
          <w:szCs w:val="22"/>
        </w:rPr>
        <w:t>C&amp;YP Councils</w:t>
      </w:r>
      <w:r w:rsidRPr="0007775C">
        <w:rPr>
          <w:rFonts w:asciiTheme="minorHAnsi" w:hAnsiTheme="minorHAnsi" w:cstheme="minorHAnsi"/>
          <w:sz w:val="22"/>
          <w:szCs w:val="22"/>
        </w:rPr>
        <w:t>; identifying and training up new leaders; enjoy</w:t>
      </w:r>
      <w:r w:rsidR="00863278">
        <w:rPr>
          <w:rFonts w:asciiTheme="minorHAnsi" w:hAnsiTheme="minorHAnsi" w:cstheme="minorHAnsi"/>
          <w:sz w:val="22"/>
          <w:szCs w:val="22"/>
        </w:rPr>
        <w:t>ing</w:t>
      </w:r>
      <w:r w:rsidRPr="0007775C">
        <w:rPr>
          <w:rFonts w:asciiTheme="minorHAnsi" w:hAnsiTheme="minorHAnsi" w:cstheme="minorHAnsi"/>
          <w:sz w:val="22"/>
          <w:szCs w:val="22"/>
        </w:rPr>
        <w:t xml:space="preserve"> playing a full part in our church</w:t>
      </w:r>
      <w:r w:rsidR="00863278">
        <w:rPr>
          <w:rFonts w:asciiTheme="minorHAnsi" w:hAnsiTheme="minorHAnsi" w:cstheme="minorHAnsi"/>
          <w:sz w:val="22"/>
          <w:szCs w:val="22"/>
        </w:rPr>
        <w:t>es’</w:t>
      </w:r>
      <w:r w:rsidRPr="0007775C">
        <w:rPr>
          <w:rFonts w:asciiTheme="minorHAnsi" w:hAnsiTheme="minorHAnsi" w:cstheme="minorHAnsi"/>
          <w:sz w:val="22"/>
          <w:szCs w:val="22"/>
        </w:rPr>
        <w:t xml:space="preserve"> li</w:t>
      </w:r>
      <w:r w:rsidR="00863278">
        <w:rPr>
          <w:rFonts w:asciiTheme="minorHAnsi" w:hAnsiTheme="minorHAnsi" w:cstheme="minorHAnsi"/>
          <w:sz w:val="22"/>
          <w:szCs w:val="22"/>
        </w:rPr>
        <w:t>ves</w:t>
      </w:r>
      <w:r w:rsidRPr="0007775C">
        <w:rPr>
          <w:rFonts w:asciiTheme="minorHAnsi" w:hAnsiTheme="minorHAnsi" w:cstheme="minorHAnsi"/>
          <w:sz w:val="22"/>
          <w:szCs w:val="22"/>
        </w:rPr>
        <w:t>; fully engaging with our local Methodist primary school</w:t>
      </w:r>
      <w:r w:rsidR="00863278">
        <w:rPr>
          <w:rFonts w:asciiTheme="minorHAnsi" w:hAnsiTheme="minorHAnsi" w:cstheme="minorHAnsi"/>
          <w:sz w:val="22"/>
          <w:szCs w:val="22"/>
        </w:rPr>
        <w:t xml:space="preserve"> and other schools</w:t>
      </w:r>
      <w:r w:rsidR="00303ACB">
        <w:rPr>
          <w:rFonts w:asciiTheme="minorHAnsi" w:hAnsiTheme="minorHAnsi" w:cstheme="minorHAnsi"/>
          <w:sz w:val="22"/>
          <w:szCs w:val="22"/>
        </w:rPr>
        <w:t>,</w:t>
      </w:r>
      <w:r w:rsidRPr="0007775C">
        <w:rPr>
          <w:rFonts w:asciiTheme="minorHAnsi" w:hAnsiTheme="minorHAnsi" w:cstheme="minorHAnsi"/>
          <w:sz w:val="22"/>
          <w:szCs w:val="22"/>
        </w:rPr>
        <w:t xml:space="preserve"> and looking to develop new opportunities for mission among unchurched young people. We will also be open to investigating </w:t>
      </w:r>
      <w:r w:rsidR="00303ACB">
        <w:rPr>
          <w:rFonts w:asciiTheme="minorHAnsi" w:hAnsiTheme="minorHAnsi" w:cstheme="minorHAnsi"/>
          <w:sz w:val="22"/>
          <w:szCs w:val="22"/>
        </w:rPr>
        <w:t>o</w:t>
      </w:r>
      <w:r w:rsidRPr="0007775C">
        <w:rPr>
          <w:rFonts w:asciiTheme="minorHAnsi" w:hAnsiTheme="minorHAnsi" w:cstheme="minorHAnsi"/>
          <w:sz w:val="22"/>
          <w:szCs w:val="22"/>
        </w:rPr>
        <w:t>ther areas of study or training if appropriate.</w:t>
      </w:r>
    </w:p>
    <w:p w14:paraId="6BADB6EB" w14:textId="77777777" w:rsidR="001C36DF" w:rsidRPr="0007775C" w:rsidRDefault="001C36DF" w:rsidP="001C36DF">
      <w:pPr>
        <w:pStyle w:val="Default"/>
        <w:ind w:left="720"/>
        <w:rPr>
          <w:rFonts w:asciiTheme="minorHAnsi" w:hAnsiTheme="minorHAnsi" w:cstheme="minorHAnsi"/>
          <w:color w:val="auto"/>
          <w:sz w:val="22"/>
          <w:szCs w:val="22"/>
        </w:rPr>
      </w:pPr>
    </w:p>
    <w:p w14:paraId="024F4DEF" w14:textId="77777777" w:rsidR="001C36DF" w:rsidRPr="0007775C" w:rsidRDefault="001C36DF" w:rsidP="001C36DF">
      <w:pPr>
        <w:rPr>
          <w:rFonts w:asciiTheme="minorHAnsi" w:hAnsiTheme="minorHAnsi" w:cstheme="minorHAnsi"/>
          <w:b/>
        </w:rPr>
      </w:pPr>
      <w:r w:rsidRPr="0007775C">
        <w:rPr>
          <w:rFonts w:asciiTheme="minorHAnsi" w:hAnsiTheme="minorHAnsi" w:cstheme="minorHAnsi"/>
          <w:b/>
        </w:rPr>
        <w:t>Main Responsibilities:</w:t>
      </w:r>
    </w:p>
    <w:p w14:paraId="66EF34FD" w14:textId="2C5AA78D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We have produced details of the way we feel that the work with children and young people in the Circuit should be growing and developing.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Th</w:t>
      </w:r>
      <w:r w:rsidR="00DB6B4C" w:rsidRPr="0007775C">
        <w:rPr>
          <w:rFonts w:asciiTheme="minorHAnsi" w:hAnsiTheme="minorHAnsi" w:cstheme="minorHAnsi"/>
          <w:sz w:val="22"/>
          <w:szCs w:val="22"/>
        </w:rPr>
        <w:t>ese are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attached to this document.</w:t>
      </w:r>
      <w:r w:rsidRPr="0007775C">
        <w:rPr>
          <w:rFonts w:asciiTheme="minorHAnsi" w:hAnsiTheme="minorHAnsi" w:cstheme="minorHAnsi"/>
          <w:sz w:val="22"/>
          <w:szCs w:val="22"/>
        </w:rPr>
        <w:t xml:space="preserve"> Fundamentally we are looking for someone to </w:t>
      </w:r>
      <w:r w:rsidR="007250C5" w:rsidRPr="0007775C">
        <w:rPr>
          <w:rFonts w:asciiTheme="minorHAnsi" w:hAnsiTheme="minorHAnsi" w:cstheme="minorHAnsi"/>
          <w:sz w:val="22"/>
          <w:szCs w:val="22"/>
        </w:rPr>
        <w:t>be responsible for this area of work</w:t>
      </w:r>
      <w:r w:rsidR="00DB6B4C" w:rsidRPr="0007775C">
        <w:rPr>
          <w:rFonts w:asciiTheme="minorHAnsi" w:hAnsiTheme="minorHAnsi" w:cstheme="minorHAnsi"/>
          <w:sz w:val="22"/>
          <w:szCs w:val="22"/>
        </w:rPr>
        <w:t xml:space="preserve"> within the life of our Circuit. </w:t>
      </w:r>
      <w:r w:rsidR="007250C5" w:rsidRPr="0007775C">
        <w:rPr>
          <w:rFonts w:asciiTheme="minorHAnsi" w:hAnsiTheme="minorHAnsi" w:cstheme="minorHAnsi"/>
          <w:sz w:val="22"/>
          <w:szCs w:val="22"/>
        </w:rPr>
        <w:t>Based on that</w:t>
      </w:r>
      <w:r w:rsidR="00303ACB">
        <w:rPr>
          <w:rFonts w:asciiTheme="minorHAnsi" w:hAnsiTheme="minorHAnsi" w:cstheme="minorHAnsi"/>
          <w:sz w:val="22"/>
          <w:szCs w:val="22"/>
        </w:rPr>
        <w:t>,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the following Job Description has been produced.</w:t>
      </w:r>
    </w:p>
    <w:p w14:paraId="420465C5" w14:textId="77777777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</w:p>
    <w:p w14:paraId="4D119376" w14:textId="5537D0B5" w:rsidR="00516DF3" w:rsidRPr="0007775C" w:rsidRDefault="007250C5" w:rsidP="00516DF3">
      <w:pPr>
        <w:pStyle w:val="Title"/>
        <w:jc w:val="left"/>
        <w:rPr>
          <w:rFonts w:asciiTheme="minorHAnsi" w:hAnsiTheme="minorHAnsi" w:cstheme="minorHAnsi"/>
          <w:b/>
          <w:sz w:val="22"/>
          <w:szCs w:val="22"/>
        </w:rPr>
      </w:pPr>
      <w:r w:rsidRPr="0007775C">
        <w:rPr>
          <w:rFonts w:asciiTheme="minorHAnsi" w:hAnsiTheme="minorHAnsi" w:cstheme="minorHAnsi"/>
          <w:b/>
          <w:sz w:val="22"/>
          <w:szCs w:val="22"/>
        </w:rPr>
        <w:t>Youth Work</w:t>
      </w:r>
    </w:p>
    <w:p w14:paraId="3652F733" w14:textId="72F270CB" w:rsidR="00516DF3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Responsibility for the </w:t>
      </w:r>
      <w:r w:rsidR="007250C5" w:rsidRPr="0007775C">
        <w:rPr>
          <w:rFonts w:asciiTheme="minorHAnsi" w:hAnsiTheme="minorHAnsi" w:cstheme="minorHAnsi"/>
          <w:sz w:val="22"/>
          <w:szCs w:val="22"/>
        </w:rPr>
        <w:t>oversight and support</w:t>
      </w:r>
      <w:r w:rsidRPr="0007775C">
        <w:rPr>
          <w:rFonts w:asciiTheme="minorHAnsi" w:hAnsiTheme="minorHAnsi" w:cstheme="minorHAnsi"/>
          <w:sz w:val="22"/>
          <w:szCs w:val="22"/>
        </w:rPr>
        <w:t xml:space="preserve"> of </w:t>
      </w:r>
      <w:r w:rsidR="007250C5" w:rsidRPr="0007775C">
        <w:rPr>
          <w:rFonts w:asciiTheme="minorHAnsi" w:hAnsiTheme="minorHAnsi" w:cstheme="minorHAnsi"/>
          <w:sz w:val="22"/>
          <w:szCs w:val="22"/>
        </w:rPr>
        <w:t>Christian</w:t>
      </w:r>
      <w:r w:rsidRPr="0007775C">
        <w:rPr>
          <w:rFonts w:asciiTheme="minorHAnsi" w:hAnsiTheme="minorHAnsi" w:cstheme="minorHAnsi"/>
          <w:sz w:val="22"/>
          <w:szCs w:val="22"/>
        </w:rPr>
        <w:t xml:space="preserve"> teaching and pastoral care of young people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across the Circuit</w:t>
      </w:r>
      <w:r w:rsidRPr="0007775C">
        <w:rPr>
          <w:rFonts w:asciiTheme="minorHAnsi" w:hAnsiTheme="minorHAnsi" w:cstheme="minorHAnsi"/>
          <w:sz w:val="22"/>
          <w:szCs w:val="22"/>
        </w:rPr>
        <w:t>, including developing one-to-one work, and other ongoing discipleship strategies.</w:t>
      </w:r>
    </w:p>
    <w:p w14:paraId="59DE107C" w14:textId="1C2B4D7C" w:rsidR="00863278" w:rsidRPr="0007775C" w:rsidRDefault="00863278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ing and enabling a Young People’s Council for the Circuit</w:t>
      </w:r>
    </w:p>
    <w:p w14:paraId="27E2377F" w14:textId="19C978F1" w:rsidR="00516DF3" w:rsidRPr="0007775C" w:rsidRDefault="007250C5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Initially being involved with, and then leading, the Circuit Summer Camp. This will initially be to attend the Youthworks Satellite’s Festival in Peterborough in August 2021. </w:t>
      </w:r>
      <w:r w:rsidR="00516DF3" w:rsidRPr="0007775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C77C00E" w14:textId="19029F7F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Building, </w:t>
      </w:r>
      <w:proofErr w:type="gramStart"/>
      <w:r w:rsidRPr="0007775C">
        <w:rPr>
          <w:rFonts w:asciiTheme="minorHAnsi" w:hAnsiTheme="minorHAnsi" w:cstheme="minorHAnsi"/>
          <w:sz w:val="22"/>
          <w:szCs w:val="22"/>
        </w:rPr>
        <w:t>supporting</w:t>
      </w:r>
      <w:proofErr w:type="gramEnd"/>
      <w:r w:rsidRPr="0007775C">
        <w:rPr>
          <w:rFonts w:asciiTheme="minorHAnsi" w:hAnsiTheme="minorHAnsi" w:cstheme="minorHAnsi"/>
          <w:sz w:val="22"/>
          <w:szCs w:val="22"/>
        </w:rPr>
        <w:t xml:space="preserve"> and training the leadership team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of the youth groups around the </w:t>
      </w:r>
      <w:r w:rsidR="00303ACB">
        <w:rPr>
          <w:rFonts w:asciiTheme="minorHAnsi" w:hAnsiTheme="minorHAnsi" w:cstheme="minorHAnsi"/>
          <w:sz w:val="22"/>
          <w:szCs w:val="22"/>
        </w:rPr>
        <w:t>C</w:t>
      </w:r>
      <w:r w:rsidR="007250C5" w:rsidRPr="0007775C">
        <w:rPr>
          <w:rFonts w:asciiTheme="minorHAnsi" w:hAnsiTheme="minorHAnsi" w:cstheme="minorHAnsi"/>
          <w:sz w:val="22"/>
          <w:szCs w:val="22"/>
        </w:rPr>
        <w:t>ircuit</w:t>
      </w:r>
      <w:r w:rsidRPr="0007775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90FA66A" w14:textId="77777777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Encouraging outreach opportunities.</w:t>
      </w:r>
    </w:p>
    <w:p w14:paraId="386FF55E" w14:textId="3F9FBD65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Organising regular social activities for young people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across the Circuit</w:t>
      </w:r>
      <w:r w:rsidRPr="0007775C">
        <w:rPr>
          <w:rFonts w:asciiTheme="minorHAnsi" w:hAnsiTheme="minorHAnsi" w:cstheme="minorHAnsi"/>
          <w:sz w:val="22"/>
          <w:szCs w:val="22"/>
        </w:rPr>
        <w:t>.</w:t>
      </w:r>
    </w:p>
    <w:p w14:paraId="3A24EE37" w14:textId="77777777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Facilitating prayerful support for the work.</w:t>
      </w:r>
    </w:p>
    <w:p w14:paraId="35D3905E" w14:textId="56B92E25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Maintaining and developing links with 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the CLT, </w:t>
      </w:r>
      <w:r w:rsidRPr="0007775C">
        <w:rPr>
          <w:rFonts w:asciiTheme="minorHAnsi" w:hAnsiTheme="minorHAnsi" w:cstheme="minorHAnsi"/>
          <w:sz w:val="22"/>
          <w:szCs w:val="22"/>
        </w:rPr>
        <w:t>parents and carers.</w:t>
      </w:r>
    </w:p>
    <w:p w14:paraId="10563E91" w14:textId="7E4B9683" w:rsidR="00516DF3" w:rsidRPr="0007775C" w:rsidRDefault="00516DF3" w:rsidP="00516DF3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Liaising with other local youth workers and participating in </w:t>
      </w:r>
      <w:r w:rsidR="00DA1ABE">
        <w:rPr>
          <w:rFonts w:asciiTheme="minorHAnsi" w:hAnsiTheme="minorHAnsi" w:cstheme="minorHAnsi"/>
          <w:sz w:val="22"/>
          <w:szCs w:val="22"/>
        </w:rPr>
        <w:t>Circuit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 and town</w:t>
      </w:r>
      <w:r w:rsidRPr="0007775C">
        <w:rPr>
          <w:rFonts w:asciiTheme="minorHAnsi" w:hAnsiTheme="minorHAnsi" w:cstheme="minorHAnsi"/>
          <w:sz w:val="22"/>
          <w:szCs w:val="22"/>
        </w:rPr>
        <w:t xml:space="preserve">-wide youth events. </w:t>
      </w:r>
    </w:p>
    <w:p w14:paraId="57AB010A" w14:textId="77777777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</w:p>
    <w:p w14:paraId="0DEAA7BC" w14:textId="77777777" w:rsidR="0007775C" w:rsidRDefault="0007775C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4FE315CD" w14:textId="77777777" w:rsidR="0007775C" w:rsidRDefault="0007775C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7CBB91DA" w14:textId="77777777" w:rsidR="0007775C" w:rsidRDefault="0007775C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90E2252" w14:textId="77777777" w:rsidR="0007775C" w:rsidRDefault="0007775C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68047726" w14:textId="77777777" w:rsidR="0007775C" w:rsidRDefault="0007775C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653B798" w14:textId="0E477FF4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  <w:r w:rsidRPr="0007775C">
        <w:rPr>
          <w:rFonts w:asciiTheme="minorHAnsi" w:hAnsiTheme="minorHAnsi" w:cstheme="minorHAnsi"/>
          <w:b/>
          <w:bCs/>
          <w:sz w:val="22"/>
          <w:szCs w:val="22"/>
        </w:rPr>
        <w:t>Children’s work</w:t>
      </w:r>
    </w:p>
    <w:p w14:paraId="35F530D6" w14:textId="2611804E" w:rsidR="007250C5" w:rsidRDefault="007250C5" w:rsidP="007250C5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Responsibility for the oversight and support of Christian teaching and pastoral care of children across the Circuit.</w:t>
      </w:r>
    </w:p>
    <w:p w14:paraId="66021A2A" w14:textId="085A5745" w:rsidR="00863278" w:rsidRPr="0007775C" w:rsidRDefault="00863278" w:rsidP="00863278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ing and enabling a Children’s Council for the Circuit</w:t>
      </w:r>
    </w:p>
    <w:p w14:paraId="62AD5B3C" w14:textId="56582CB8" w:rsidR="00516DF3" w:rsidRPr="0007775C" w:rsidRDefault="00516DF3" w:rsidP="00516DF3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Organising </w:t>
      </w:r>
      <w:r w:rsidR="007250C5" w:rsidRPr="0007775C">
        <w:rPr>
          <w:rFonts w:asciiTheme="minorHAnsi" w:hAnsiTheme="minorHAnsi" w:cstheme="minorHAnsi"/>
          <w:sz w:val="22"/>
          <w:szCs w:val="22"/>
        </w:rPr>
        <w:t>a p</w:t>
      </w:r>
      <w:r w:rsidRPr="0007775C">
        <w:rPr>
          <w:rFonts w:asciiTheme="minorHAnsi" w:hAnsiTheme="minorHAnsi" w:cstheme="minorHAnsi"/>
          <w:sz w:val="22"/>
          <w:szCs w:val="22"/>
        </w:rPr>
        <w:t xml:space="preserve">rogramme 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of activities </w:t>
      </w:r>
      <w:r w:rsidRPr="0007775C">
        <w:rPr>
          <w:rFonts w:asciiTheme="minorHAnsi" w:hAnsiTheme="minorHAnsi" w:cstheme="minorHAnsi"/>
          <w:sz w:val="22"/>
          <w:szCs w:val="22"/>
        </w:rPr>
        <w:t>and sourcing teaching materials for the volunteer leaders.</w:t>
      </w:r>
    </w:p>
    <w:p w14:paraId="2F920702" w14:textId="185D7AE3" w:rsidR="00516DF3" w:rsidRPr="0007775C" w:rsidRDefault="00516DF3" w:rsidP="00516DF3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Building, </w:t>
      </w:r>
      <w:proofErr w:type="gramStart"/>
      <w:r w:rsidRPr="0007775C">
        <w:rPr>
          <w:rFonts w:asciiTheme="minorHAnsi" w:hAnsiTheme="minorHAnsi" w:cstheme="minorHAnsi"/>
          <w:sz w:val="22"/>
          <w:szCs w:val="22"/>
        </w:rPr>
        <w:t>supporting</w:t>
      </w:r>
      <w:proofErr w:type="gramEnd"/>
      <w:r w:rsidRPr="0007775C">
        <w:rPr>
          <w:rFonts w:asciiTheme="minorHAnsi" w:hAnsiTheme="minorHAnsi" w:cstheme="minorHAnsi"/>
          <w:sz w:val="22"/>
          <w:szCs w:val="22"/>
        </w:rPr>
        <w:t xml:space="preserve"> and training the 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different </w:t>
      </w:r>
      <w:r w:rsidRPr="0007775C">
        <w:rPr>
          <w:rFonts w:asciiTheme="minorHAnsi" w:hAnsiTheme="minorHAnsi" w:cstheme="minorHAnsi"/>
          <w:sz w:val="22"/>
          <w:szCs w:val="22"/>
        </w:rPr>
        <w:t>children’s group leaders.</w:t>
      </w:r>
    </w:p>
    <w:p w14:paraId="10239505" w14:textId="77777777" w:rsidR="00516DF3" w:rsidRPr="0007775C" w:rsidRDefault="00516DF3" w:rsidP="00516DF3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Facilitating prayerful support of the work.</w:t>
      </w:r>
    </w:p>
    <w:p w14:paraId="4018AA9F" w14:textId="760AD0AA" w:rsidR="00516DF3" w:rsidRPr="0007775C" w:rsidRDefault="00516DF3" w:rsidP="00516DF3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Maintaining and developing links with 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CLT, </w:t>
      </w:r>
      <w:r w:rsidRPr="0007775C">
        <w:rPr>
          <w:rFonts w:asciiTheme="minorHAnsi" w:hAnsiTheme="minorHAnsi" w:cstheme="minorHAnsi"/>
          <w:sz w:val="22"/>
          <w:szCs w:val="22"/>
        </w:rPr>
        <w:t>parents and carers.</w:t>
      </w:r>
    </w:p>
    <w:p w14:paraId="0D566C62" w14:textId="0376A27A" w:rsidR="00516DF3" w:rsidRPr="0007775C" w:rsidRDefault="00516DF3" w:rsidP="00516DF3">
      <w:pPr>
        <w:pStyle w:val="Title"/>
        <w:numPr>
          <w:ilvl w:val="0"/>
          <w:numId w:val="6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Liaising with local primary school </w:t>
      </w:r>
      <w:r w:rsidR="007250C5" w:rsidRPr="0007775C">
        <w:rPr>
          <w:rFonts w:asciiTheme="minorHAnsi" w:hAnsiTheme="minorHAnsi" w:cstheme="minorHAnsi"/>
          <w:sz w:val="22"/>
          <w:szCs w:val="22"/>
        </w:rPr>
        <w:t xml:space="preserve">(including a Methodist Primary School) </w:t>
      </w:r>
      <w:r w:rsidRPr="0007775C">
        <w:rPr>
          <w:rFonts w:asciiTheme="minorHAnsi" w:hAnsiTheme="minorHAnsi" w:cstheme="minorHAnsi"/>
          <w:sz w:val="22"/>
          <w:szCs w:val="22"/>
        </w:rPr>
        <w:t>to build links and offer support during the week. Taking the lead in organising weekly assemblies, lunchtime and/or after school clubs etc…</w:t>
      </w:r>
    </w:p>
    <w:p w14:paraId="47889E2E" w14:textId="77777777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</w:p>
    <w:p w14:paraId="5F29157D" w14:textId="1599E524" w:rsidR="00516DF3" w:rsidRPr="0007775C" w:rsidRDefault="00516DF3" w:rsidP="00516DF3">
      <w:pPr>
        <w:pStyle w:val="Title"/>
        <w:jc w:val="left"/>
        <w:rPr>
          <w:rFonts w:asciiTheme="minorHAnsi" w:hAnsiTheme="minorHAnsi" w:cstheme="minorHAnsi"/>
          <w:b/>
          <w:bCs/>
          <w:sz w:val="22"/>
          <w:szCs w:val="22"/>
        </w:rPr>
      </w:pPr>
      <w:r w:rsidRPr="0007775C">
        <w:rPr>
          <w:rFonts w:asciiTheme="minorHAnsi" w:hAnsiTheme="minorHAnsi" w:cstheme="minorHAnsi"/>
          <w:b/>
          <w:bCs/>
          <w:sz w:val="22"/>
          <w:szCs w:val="22"/>
        </w:rPr>
        <w:t>G</w:t>
      </w:r>
      <w:r w:rsidR="00D03110" w:rsidRPr="0007775C">
        <w:rPr>
          <w:rFonts w:asciiTheme="minorHAnsi" w:hAnsiTheme="minorHAnsi" w:cstheme="minorHAnsi"/>
          <w:b/>
          <w:bCs/>
          <w:sz w:val="22"/>
          <w:szCs w:val="22"/>
        </w:rPr>
        <w:t>eneral</w:t>
      </w:r>
    </w:p>
    <w:p w14:paraId="462A40E4" w14:textId="77777777" w:rsidR="00516DF3" w:rsidRPr="0007775C" w:rsidRDefault="00516DF3" w:rsidP="00516DF3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Playing a full part in the staff team.</w:t>
      </w:r>
    </w:p>
    <w:p w14:paraId="5E08348E" w14:textId="3DC90E07" w:rsidR="00516DF3" w:rsidRPr="0007775C" w:rsidRDefault="007250C5" w:rsidP="00516DF3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>Being involved in the l</w:t>
      </w:r>
      <w:r w:rsidR="00516DF3" w:rsidRPr="0007775C">
        <w:rPr>
          <w:rFonts w:asciiTheme="minorHAnsi" w:hAnsiTheme="minorHAnsi" w:cstheme="minorHAnsi"/>
          <w:sz w:val="22"/>
          <w:szCs w:val="22"/>
        </w:rPr>
        <w:t xml:space="preserve">eading </w:t>
      </w:r>
      <w:r w:rsidRPr="0007775C">
        <w:rPr>
          <w:rFonts w:asciiTheme="minorHAnsi" w:hAnsiTheme="minorHAnsi" w:cstheme="minorHAnsi"/>
          <w:sz w:val="22"/>
          <w:szCs w:val="22"/>
        </w:rPr>
        <w:t>of worship as required.</w:t>
      </w:r>
    </w:p>
    <w:p w14:paraId="7BD52198" w14:textId="1042B033" w:rsidR="00516DF3" w:rsidRPr="0007775C" w:rsidRDefault="00516DF3" w:rsidP="00516DF3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Analysing the overall provision for children and young people </w:t>
      </w:r>
      <w:r w:rsidR="007250C5" w:rsidRPr="0007775C">
        <w:rPr>
          <w:rFonts w:asciiTheme="minorHAnsi" w:hAnsiTheme="minorHAnsi" w:cstheme="minorHAnsi"/>
          <w:sz w:val="22"/>
          <w:szCs w:val="22"/>
        </w:rPr>
        <w:t>in the Bolton Methodist Circuit</w:t>
      </w:r>
      <w:r w:rsidRPr="0007775C">
        <w:rPr>
          <w:rFonts w:asciiTheme="minorHAnsi" w:hAnsiTheme="minorHAnsi" w:cstheme="minorHAnsi"/>
          <w:sz w:val="22"/>
          <w:szCs w:val="22"/>
        </w:rPr>
        <w:t xml:space="preserve">, and in conjunction with the staff team, taking responsibility for its further development. </w:t>
      </w:r>
    </w:p>
    <w:p w14:paraId="3A76C7A5" w14:textId="5D14ADD6" w:rsidR="00516DF3" w:rsidRPr="0007775C" w:rsidRDefault="00516DF3" w:rsidP="00516DF3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Responsibility, in conjunction with leaders of children’s groups, for continuing to provide training for whole youth and children’s teams. </w:t>
      </w:r>
    </w:p>
    <w:p w14:paraId="1A860AB7" w14:textId="12781531" w:rsidR="00516DF3" w:rsidRPr="0007775C" w:rsidRDefault="00516DF3" w:rsidP="00516DF3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Looking to develop links to engage with youth and children across the </w:t>
      </w:r>
      <w:r w:rsidR="007250C5" w:rsidRPr="0007775C">
        <w:rPr>
          <w:rFonts w:asciiTheme="minorHAnsi" w:hAnsiTheme="minorHAnsi" w:cstheme="minorHAnsi"/>
          <w:sz w:val="22"/>
          <w:szCs w:val="22"/>
        </w:rPr>
        <w:t>Circuit</w:t>
      </w:r>
      <w:r w:rsidR="00303ACB">
        <w:rPr>
          <w:rFonts w:asciiTheme="minorHAnsi" w:hAnsiTheme="minorHAnsi" w:cstheme="minorHAnsi"/>
          <w:sz w:val="22"/>
          <w:szCs w:val="22"/>
        </w:rPr>
        <w:t>,</w:t>
      </w:r>
      <w:r w:rsidR="00DA1ABE">
        <w:rPr>
          <w:rFonts w:asciiTheme="minorHAnsi" w:hAnsiTheme="minorHAnsi" w:cstheme="minorHAnsi"/>
          <w:sz w:val="22"/>
          <w:szCs w:val="22"/>
        </w:rPr>
        <w:t xml:space="preserve"> including those who do not have any connections with Church</w:t>
      </w:r>
      <w:r w:rsidRPr="0007775C">
        <w:rPr>
          <w:rFonts w:asciiTheme="minorHAnsi" w:hAnsiTheme="minorHAnsi" w:cstheme="minorHAnsi"/>
          <w:sz w:val="22"/>
          <w:szCs w:val="22"/>
        </w:rPr>
        <w:t>.</w:t>
      </w:r>
    </w:p>
    <w:p w14:paraId="4AC150A4" w14:textId="00A8FE29" w:rsidR="007564B2" w:rsidRPr="0007775C" w:rsidRDefault="00516DF3" w:rsidP="007564B2">
      <w:pPr>
        <w:pStyle w:val="Title"/>
        <w:numPr>
          <w:ilvl w:val="0"/>
          <w:numId w:val="5"/>
        </w:numPr>
        <w:jc w:val="left"/>
        <w:rPr>
          <w:rFonts w:asciiTheme="minorHAnsi" w:hAnsiTheme="minorHAnsi" w:cstheme="minorHAnsi"/>
          <w:sz w:val="22"/>
          <w:szCs w:val="22"/>
        </w:rPr>
      </w:pPr>
      <w:r w:rsidRPr="0007775C">
        <w:rPr>
          <w:rFonts w:asciiTheme="minorHAnsi" w:hAnsiTheme="minorHAnsi" w:cstheme="minorHAnsi"/>
          <w:sz w:val="22"/>
          <w:szCs w:val="22"/>
        </w:rPr>
        <w:t xml:space="preserve">Undertaking such additional tasks as may from time to time be reasonably requested by the staff team and </w:t>
      </w:r>
      <w:r w:rsidR="00DB6B4C" w:rsidRPr="0007775C">
        <w:rPr>
          <w:rFonts w:asciiTheme="minorHAnsi" w:hAnsiTheme="minorHAnsi" w:cstheme="minorHAnsi"/>
          <w:sz w:val="22"/>
          <w:szCs w:val="22"/>
        </w:rPr>
        <w:t>CLT</w:t>
      </w:r>
      <w:r w:rsidRPr="0007775C">
        <w:rPr>
          <w:rFonts w:asciiTheme="minorHAnsi" w:hAnsiTheme="minorHAnsi" w:cstheme="minorHAnsi"/>
          <w:sz w:val="22"/>
          <w:szCs w:val="22"/>
        </w:rPr>
        <w:t>.</w:t>
      </w:r>
    </w:p>
    <w:p w14:paraId="753F7E03" w14:textId="77777777" w:rsidR="005C44E4" w:rsidRPr="0007775C" w:rsidRDefault="005C44E4" w:rsidP="007564B2">
      <w:pPr>
        <w:rPr>
          <w:rFonts w:asciiTheme="minorHAnsi" w:hAnsiTheme="minorHAnsi" w:cstheme="minorHAnsi"/>
          <w:b/>
        </w:rPr>
      </w:pPr>
    </w:p>
    <w:p w14:paraId="51A36961" w14:textId="77777777" w:rsidR="007564B2" w:rsidRPr="0007775C" w:rsidRDefault="007564B2" w:rsidP="007564B2">
      <w:pPr>
        <w:rPr>
          <w:rFonts w:asciiTheme="minorHAnsi" w:hAnsiTheme="minorHAnsi" w:cstheme="minorHAnsi"/>
          <w:b/>
        </w:rPr>
      </w:pPr>
      <w:r w:rsidRPr="0007775C">
        <w:rPr>
          <w:rFonts w:asciiTheme="minorHAnsi" w:hAnsiTheme="minorHAnsi" w:cstheme="minorHAnsi"/>
          <w:b/>
        </w:rPr>
        <w:t xml:space="preserve">Terms and conditions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2"/>
        <w:gridCol w:w="6026"/>
      </w:tblGrid>
      <w:tr w:rsidR="0031247E" w:rsidRPr="0007775C" w14:paraId="1696E05F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E9B6A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erms of appointment: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CD793" w14:textId="77777777" w:rsidR="007564B2" w:rsidRPr="0007775C" w:rsidRDefault="005C44E4" w:rsidP="00C976B1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his contract will terminate </w:t>
            </w:r>
            <w:r w:rsidR="00C976B1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hree years after commencement </w:t>
            </w: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hen funding ceases.</w:t>
            </w:r>
          </w:p>
        </w:tc>
      </w:tr>
      <w:tr w:rsidR="0031247E" w:rsidRPr="0007775C" w14:paraId="40660D62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A584E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muneration: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56CB5" w14:textId="409B72C9" w:rsidR="00DB6B4C" w:rsidRPr="0007775C" w:rsidRDefault="00402513" w:rsidP="00DB6B4C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JNC Level 12 (Probationary) </w:t>
            </w:r>
            <w:r w:rsidR="00331FE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(£23,580) </w:t>
            </w:r>
            <w:r w:rsidR="00331FE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br/>
            </w: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hen JNC level 13 – </w:t>
            </w:r>
            <w:r w:rsidR="00DB6B4C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8</w:t>
            </w:r>
            <w:r w:rsidR="00331FE8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£24,636 - £28,787)</w:t>
            </w:r>
          </w:p>
          <w:p w14:paraId="348A803A" w14:textId="3D084BEA" w:rsidR="003868E0" w:rsidRPr="0007775C" w:rsidRDefault="003868E0" w:rsidP="00975614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</w:tr>
      <w:tr w:rsidR="0031247E" w:rsidRPr="0007775C" w14:paraId="2792D0D8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C3A0D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urs of work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BC936" w14:textId="6D3BD054" w:rsidR="00DB6B4C" w:rsidRPr="0007775C" w:rsidRDefault="00A6614A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37.5 hours per week</w:t>
            </w:r>
          </w:p>
        </w:tc>
      </w:tr>
      <w:tr w:rsidR="0031247E" w:rsidRPr="0007775C" w14:paraId="13612E19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2B919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oliday entitlement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3CAA0" w14:textId="7F942BD9" w:rsidR="007564B2" w:rsidRPr="0007775C" w:rsidRDefault="00331FE8" w:rsidP="007564B2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.6</w:t>
            </w:r>
            <w:r w:rsidR="007564B2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eeks leave</w:t>
            </w:r>
            <w:r w:rsidR="00F84CCF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</w:tr>
      <w:tr w:rsidR="0031247E" w:rsidRPr="0007775C" w14:paraId="5D845C22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243FC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riminal record clearance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6D84A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ointment will be subject to a clear check from the Disclosure and Barring Service.</w:t>
            </w:r>
          </w:p>
        </w:tc>
      </w:tr>
      <w:tr w:rsidR="0031247E" w:rsidRPr="0007775C" w14:paraId="6DFA2D25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F689B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References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CDD7F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ointment will be subject to satisfactory references</w:t>
            </w:r>
          </w:p>
        </w:tc>
      </w:tr>
      <w:tr w:rsidR="0007775C" w:rsidRPr="0007775C" w14:paraId="7159583B" w14:textId="77777777" w:rsidTr="005C44E4">
        <w:tc>
          <w:tcPr>
            <w:tcW w:w="2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2E6BE" w14:textId="77777777" w:rsidR="007564B2" w:rsidRPr="0007775C" w:rsidRDefault="007564B2">
            <w:pPr>
              <w:pStyle w:val="Normalwithbullets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bationary period</w:t>
            </w:r>
          </w:p>
        </w:tc>
        <w:tc>
          <w:tcPr>
            <w:tcW w:w="6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ADC11" w14:textId="77777777" w:rsidR="007564B2" w:rsidRPr="0007775C" w:rsidRDefault="007564B2" w:rsidP="005C44E4">
            <w:pPr>
              <w:pStyle w:val="Normalwithbullets"/>
              <w:numPr>
                <w:ilvl w:val="0"/>
                <w:numId w:val="0"/>
              </w:numPr>
              <w:ind w:left="176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ppointment will be subject to the s</w:t>
            </w:r>
            <w:r w:rsidR="005C44E4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tisfactory completion of a </w:t>
            </w:r>
            <w:proofErr w:type="gramStart"/>
            <w:r w:rsidR="005C44E4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three month</w:t>
            </w:r>
            <w:proofErr w:type="gramEnd"/>
            <w:r w:rsidR="005C44E4" w:rsidRPr="0007775C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robationary period.</w:t>
            </w:r>
          </w:p>
        </w:tc>
      </w:tr>
    </w:tbl>
    <w:p w14:paraId="0B9ACA65" w14:textId="77777777" w:rsidR="007564B2" w:rsidRPr="0007775C" w:rsidRDefault="007564B2" w:rsidP="007564B2">
      <w:pPr>
        <w:rPr>
          <w:rFonts w:asciiTheme="minorHAnsi" w:hAnsiTheme="minorHAnsi" w:cstheme="minorHAnsi"/>
          <w:b/>
        </w:rPr>
      </w:pPr>
    </w:p>
    <w:p w14:paraId="12131CC4" w14:textId="77777777" w:rsidR="00D03110" w:rsidRPr="0007775C" w:rsidRDefault="00D03110" w:rsidP="007564B2">
      <w:pPr>
        <w:rPr>
          <w:rFonts w:asciiTheme="minorHAnsi" w:hAnsiTheme="minorHAnsi" w:cstheme="minorHAnsi"/>
          <w:b/>
        </w:rPr>
      </w:pPr>
    </w:p>
    <w:p w14:paraId="69BCBFE3" w14:textId="77777777" w:rsidR="00D03110" w:rsidRPr="0007775C" w:rsidRDefault="00D03110" w:rsidP="007564B2">
      <w:pPr>
        <w:rPr>
          <w:rFonts w:asciiTheme="minorHAnsi" w:hAnsiTheme="minorHAnsi" w:cstheme="minorHAnsi"/>
          <w:b/>
        </w:rPr>
      </w:pPr>
    </w:p>
    <w:p w14:paraId="4C533B04" w14:textId="0E5BDFE6" w:rsidR="007564B2" w:rsidRPr="0007775C" w:rsidRDefault="007564B2" w:rsidP="007564B2">
      <w:pPr>
        <w:rPr>
          <w:rFonts w:asciiTheme="minorHAnsi" w:hAnsiTheme="minorHAnsi" w:cstheme="minorHAnsi"/>
          <w:b/>
        </w:rPr>
      </w:pPr>
      <w:r w:rsidRPr="0007775C">
        <w:rPr>
          <w:rFonts w:asciiTheme="minorHAnsi" w:hAnsiTheme="minorHAnsi" w:cstheme="minorHAnsi"/>
          <w:b/>
        </w:rPr>
        <w:t>Management</w:t>
      </w:r>
    </w:p>
    <w:p w14:paraId="300BD661" w14:textId="12E16E1A" w:rsidR="007564B2" w:rsidRPr="0007775C" w:rsidRDefault="007564B2" w:rsidP="007564B2">
      <w:pPr>
        <w:pStyle w:val="Normalwithbullets"/>
        <w:numPr>
          <w:ilvl w:val="0"/>
          <w:numId w:val="0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863278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 will have a line manager whose responsibilities will be to:</w:t>
      </w:r>
    </w:p>
    <w:p w14:paraId="512C1D7B" w14:textId="469DAFE7" w:rsidR="007564B2" w:rsidRPr="0007775C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Become familiar with the work of the </w:t>
      </w:r>
      <w:r w:rsidR="003B641F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473D426" w14:textId="6D438E49" w:rsidR="007564B2" w:rsidRPr="0007775C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Work with the </w:t>
      </w:r>
      <w:r w:rsidR="003B641F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="003B641F"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to encourage the </w:t>
      </w:r>
      <w:r w:rsidR="00303ACB">
        <w:rPr>
          <w:rFonts w:asciiTheme="minorHAnsi" w:hAnsiTheme="minorHAnsi" w:cstheme="minorHAnsi"/>
          <w:color w:val="auto"/>
          <w:sz w:val="22"/>
          <w:szCs w:val="22"/>
        </w:rPr>
        <w:t>C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>hurch to respond to new challenges and opportunities.</w:t>
      </w:r>
    </w:p>
    <w:p w14:paraId="0A9E6ED4" w14:textId="77777777" w:rsidR="007564B2" w:rsidRPr="0007775C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>Determine priorities for the work.</w:t>
      </w:r>
    </w:p>
    <w:p w14:paraId="7B0E7741" w14:textId="337B5099" w:rsidR="007564B2" w:rsidRPr="0007775C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Prepare a personal development plan with the </w:t>
      </w:r>
      <w:r w:rsidR="003B641F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501FA50" w14:textId="48C3D14D" w:rsidR="007564B2" w:rsidRPr="0007775C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Ensure good communications between </w:t>
      </w:r>
      <w:r w:rsidR="00AF64A5"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r w:rsidR="003B641F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="003B641F"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AF64A5" w:rsidRPr="0007775C">
        <w:rPr>
          <w:rFonts w:asciiTheme="minorHAnsi" w:hAnsiTheme="minorHAnsi" w:cstheme="minorHAnsi"/>
          <w:color w:val="auto"/>
          <w:sz w:val="22"/>
          <w:szCs w:val="22"/>
        </w:rPr>
        <w:t>and other members of the Leadership team, at local church and circuit level.</w:t>
      </w:r>
    </w:p>
    <w:p w14:paraId="67ECB915" w14:textId="7B3980E3" w:rsidR="007564B2" w:rsidRDefault="007564B2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Monitor and evaluate progress with the </w:t>
      </w:r>
      <w:r w:rsidR="003B641F">
        <w:rPr>
          <w:rFonts w:asciiTheme="minorHAnsi" w:hAnsiTheme="minorHAnsi" w:cstheme="minorHAnsi"/>
          <w:color w:val="auto"/>
          <w:sz w:val="22"/>
          <w:szCs w:val="22"/>
        </w:rPr>
        <w:t>Youth Pastor</w:t>
      </w:r>
      <w:r w:rsidR="003B641F"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>on a regular basis (meetings will take place monthly during the probationary period and quarterly</w:t>
      </w:r>
      <w:r w:rsidR="00F64560" w:rsidRPr="0007775C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07775C">
        <w:rPr>
          <w:rFonts w:asciiTheme="minorHAnsi" w:hAnsiTheme="minorHAnsi" w:cstheme="minorHAnsi"/>
          <w:color w:val="auto"/>
          <w:sz w:val="22"/>
          <w:szCs w:val="22"/>
        </w:rPr>
        <w:t>thereafter)</w:t>
      </w:r>
    </w:p>
    <w:p w14:paraId="68127C46" w14:textId="3513644E" w:rsidR="00303ACB" w:rsidRPr="0007775C" w:rsidRDefault="00303ACB" w:rsidP="007564B2">
      <w:pPr>
        <w:pStyle w:val="Normalwithbullets"/>
        <w:numPr>
          <w:ilvl w:val="0"/>
          <w:numId w:val="3"/>
        </w:numPr>
        <w:spacing w:before="0" w:after="0"/>
        <w:ind w:left="714" w:hanging="357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Undertake an annual appraisal and pay review</w:t>
      </w:r>
    </w:p>
    <w:p w14:paraId="7F855BBA" w14:textId="77777777" w:rsidR="00613119" w:rsidRPr="0007775C" w:rsidRDefault="00613119" w:rsidP="00AF64A5">
      <w:pPr>
        <w:pStyle w:val="Normalwithbullets"/>
        <w:numPr>
          <w:ilvl w:val="0"/>
          <w:numId w:val="0"/>
        </w:numPr>
        <w:spacing w:before="0" w:after="0"/>
        <w:ind w:left="714"/>
        <w:rPr>
          <w:rFonts w:asciiTheme="minorHAnsi" w:hAnsiTheme="minorHAnsi" w:cstheme="minorHAnsi"/>
          <w:color w:val="auto"/>
          <w:sz w:val="22"/>
          <w:szCs w:val="22"/>
        </w:rPr>
      </w:pPr>
    </w:p>
    <w:sectPr w:rsidR="00613119" w:rsidRPr="0007775C" w:rsidSect="004F4EA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B85B4" w14:textId="77777777" w:rsidR="007E7206" w:rsidRDefault="007E7206" w:rsidP="004A5EFF">
      <w:r>
        <w:separator/>
      </w:r>
    </w:p>
  </w:endnote>
  <w:endnote w:type="continuationSeparator" w:id="0">
    <w:p w14:paraId="05A7EAA2" w14:textId="77777777" w:rsidR="007E7206" w:rsidRDefault="007E7206" w:rsidP="004A5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63FE5" w14:textId="77777777" w:rsidR="007E7206" w:rsidRDefault="007E7206" w:rsidP="004A5EFF">
      <w:r>
        <w:separator/>
      </w:r>
    </w:p>
  </w:footnote>
  <w:footnote w:type="continuationSeparator" w:id="0">
    <w:p w14:paraId="1804154B" w14:textId="77777777" w:rsidR="007E7206" w:rsidRDefault="007E7206" w:rsidP="004A5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FA383" w14:textId="0D14CE52" w:rsidR="005C44E4" w:rsidRDefault="005C44E4" w:rsidP="004A5EFF">
    <w:pPr>
      <w:pStyle w:val="Heading2"/>
    </w:pPr>
    <w:r w:rsidRPr="00A6227F">
      <w:t xml:space="preserve">Job Description </w:t>
    </w:r>
    <w:r>
      <w:t xml:space="preserve">– </w:t>
    </w:r>
    <w:r w:rsidR="00402513">
      <w:t>Worker with Children and Young People</w:t>
    </w:r>
    <w:r w:rsidR="00975614">
      <w:t xml:space="preserve"> </w:t>
    </w:r>
    <w:r w:rsidR="00402513">
      <w:br/>
      <w:t>Bolton</w:t>
    </w:r>
    <w:r w:rsidR="00975614">
      <w:t xml:space="preserve"> Circu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642A1"/>
    <w:multiLevelType w:val="hybridMultilevel"/>
    <w:tmpl w:val="87C29E70"/>
    <w:lvl w:ilvl="0" w:tplc="CE0AE98C">
      <w:start w:val="1"/>
      <w:numFmt w:val="bullet"/>
      <w:pStyle w:val="Normalwith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7D0D"/>
    <w:multiLevelType w:val="hybridMultilevel"/>
    <w:tmpl w:val="3A7AB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7D2069"/>
    <w:multiLevelType w:val="hybridMultilevel"/>
    <w:tmpl w:val="30046E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A76E4"/>
    <w:multiLevelType w:val="hybridMultilevel"/>
    <w:tmpl w:val="8F9E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32166"/>
    <w:multiLevelType w:val="hybridMultilevel"/>
    <w:tmpl w:val="EB8610E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jExNzcyMDY2MTJW0lEKTi0uzszPAykwrQUAuVVAbiwAAAA="/>
  </w:docVars>
  <w:rsids>
    <w:rsidRoot w:val="001C36DF"/>
    <w:rsid w:val="0007775C"/>
    <w:rsid w:val="00103556"/>
    <w:rsid w:val="00147D40"/>
    <w:rsid w:val="001C36DF"/>
    <w:rsid w:val="00237927"/>
    <w:rsid w:val="002468F5"/>
    <w:rsid w:val="002826ED"/>
    <w:rsid w:val="002D55CC"/>
    <w:rsid w:val="00303ACB"/>
    <w:rsid w:val="0031247E"/>
    <w:rsid w:val="00331FE8"/>
    <w:rsid w:val="003868E0"/>
    <w:rsid w:val="003B641F"/>
    <w:rsid w:val="00402513"/>
    <w:rsid w:val="00424331"/>
    <w:rsid w:val="00447CE2"/>
    <w:rsid w:val="0046423B"/>
    <w:rsid w:val="00485F62"/>
    <w:rsid w:val="004A5EFF"/>
    <w:rsid w:val="004E582D"/>
    <w:rsid w:val="004F4EA4"/>
    <w:rsid w:val="00516DF3"/>
    <w:rsid w:val="00523C0D"/>
    <w:rsid w:val="0053469B"/>
    <w:rsid w:val="005670DD"/>
    <w:rsid w:val="005C44E4"/>
    <w:rsid w:val="005E297E"/>
    <w:rsid w:val="00613119"/>
    <w:rsid w:val="006936AE"/>
    <w:rsid w:val="007250C5"/>
    <w:rsid w:val="007564B2"/>
    <w:rsid w:val="007E7206"/>
    <w:rsid w:val="00863278"/>
    <w:rsid w:val="008E1EB0"/>
    <w:rsid w:val="008F720E"/>
    <w:rsid w:val="009144ED"/>
    <w:rsid w:val="00954723"/>
    <w:rsid w:val="00966826"/>
    <w:rsid w:val="00975614"/>
    <w:rsid w:val="00A17980"/>
    <w:rsid w:val="00A46B98"/>
    <w:rsid w:val="00A6614A"/>
    <w:rsid w:val="00AA7348"/>
    <w:rsid w:val="00AB0521"/>
    <w:rsid w:val="00AD6878"/>
    <w:rsid w:val="00AF64A5"/>
    <w:rsid w:val="00B61CB0"/>
    <w:rsid w:val="00BB1713"/>
    <w:rsid w:val="00BE5B7A"/>
    <w:rsid w:val="00BF5986"/>
    <w:rsid w:val="00C20898"/>
    <w:rsid w:val="00C4263B"/>
    <w:rsid w:val="00C47AC4"/>
    <w:rsid w:val="00C943BF"/>
    <w:rsid w:val="00C97289"/>
    <w:rsid w:val="00C976B1"/>
    <w:rsid w:val="00CA4D6D"/>
    <w:rsid w:val="00CB2FB3"/>
    <w:rsid w:val="00CC2F0C"/>
    <w:rsid w:val="00D03110"/>
    <w:rsid w:val="00D2779C"/>
    <w:rsid w:val="00D336BA"/>
    <w:rsid w:val="00D46617"/>
    <w:rsid w:val="00DA1ABE"/>
    <w:rsid w:val="00DB6B4C"/>
    <w:rsid w:val="00E53B08"/>
    <w:rsid w:val="00EC1CF5"/>
    <w:rsid w:val="00F64560"/>
    <w:rsid w:val="00F71AA2"/>
    <w:rsid w:val="00F84C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92BCB"/>
  <w15:docId w15:val="{9F3D76C7-4B78-4780-AE72-ADEC81E79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6DF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6DF"/>
    <w:pPr>
      <w:keepNext/>
      <w:shd w:val="clear" w:color="auto" w:fill="FBD4B4"/>
      <w:spacing w:before="360" w:after="360"/>
      <w:outlineLvl w:val="1"/>
    </w:pPr>
    <w:rPr>
      <w:b/>
      <w:bCs/>
      <w:iCs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36DF"/>
    <w:rPr>
      <w:rFonts w:ascii="Calibri" w:eastAsia="Times New Roman" w:hAnsi="Calibri" w:cs="Times New Roman"/>
      <w:b/>
      <w:bCs/>
      <w:iCs/>
      <w:sz w:val="32"/>
      <w:szCs w:val="28"/>
      <w:shd w:val="clear" w:color="auto" w:fill="FBD4B4"/>
      <w:lang w:eastAsia="en-GB"/>
    </w:rPr>
  </w:style>
  <w:style w:type="paragraph" w:customStyle="1" w:styleId="Normalwithbullets">
    <w:name w:val="Normal with bullets"/>
    <w:basedOn w:val="Normal"/>
    <w:link w:val="NormalwithbulletsChar"/>
    <w:qFormat/>
    <w:rsid w:val="001C36DF"/>
    <w:pPr>
      <w:numPr>
        <w:numId w:val="1"/>
      </w:numPr>
      <w:spacing w:before="120" w:after="120"/>
      <w:ind w:left="714" w:hanging="357"/>
    </w:pPr>
    <w:rPr>
      <w:rFonts w:eastAsia="Calibri" w:cs="Arial"/>
      <w:color w:val="000000"/>
      <w:sz w:val="24"/>
      <w:szCs w:val="24"/>
    </w:rPr>
  </w:style>
  <w:style w:type="character" w:customStyle="1" w:styleId="NormalwithbulletsChar">
    <w:name w:val="Normal with bullets Char"/>
    <w:link w:val="Normalwithbullets"/>
    <w:rsid w:val="001C36DF"/>
    <w:rPr>
      <w:rFonts w:ascii="Calibri" w:eastAsia="Calibri" w:hAnsi="Calibri" w:cs="Arial"/>
      <w:color w:val="000000"/>
      <w:sz w:val="24"/>
      <w:szCs w:val="24"/>
      <w:lang w:eastAsia="en-GB"/>
    </w:rPr>
  </w:style>
  <w:style w:type="paragraph" w:customStyle="1" w:styleId="Default">
    <w:name w:val="Default"/>
    <w:rsid w:val="001C36DF"/>
    <w:pPr>
      <w:autoSpaceDE w:val="0"/>
      <w:autoSpaceDN w:val="0"/>
      <w:adjustRightInd w:val="0"/>
      <w:spacing w:after="0" w:line="240" w:lineRule="auto"/>
    </w:pPr>
    <w:rPr>
      <w:rFonts w:ascii="Georgia" w:eastAsia="Calibri" w:hAnsi="Georgia" w:cs="Georg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A5E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5EFF"/>
    <w:rPr>
      <w:rFonts w:ascii="Calibri" w:eastAsia="Times New Roman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A5E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5EFF"/>
    <w:rPr>
      <w:rFonts w:ascii="Calibri" w:eastAsia="Times New Roman" w:hAnsi="Calibri" w:cs="Times New Roman"/>
      <w:lang w:eastAsia="en-GB"/>
    </w:rPr>
  </w:style>
  <w:style w:type="paragraph" w:styleId="Title">
    <w:name w:val="Title"/>
    <w:basedOn w:val="Normal"/>
    <w:link w:val="TitleChar"/>
    <w:uiPriority w:val="10"/>
    <w:qFormat/>
    <w:rsid w:val="00516DF3"/>
    <w:pPr>
      <w:jc w:val="center"/>
    </w:pPr>
    <w:rPr>
      <w:rFonts w:ascii="Colonna MT" w:hAnsi="Colonna MT"/>
      <w:sz w:val="52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16DF3"/>
    <w:rPr>
      <w:rFonts w:ascii="Colonna MT" w:eastAsia="Times New Roman" w:hAnsi="Colonna MT" w:cs="Times New Roman"/>
      <w:sz w:val="52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11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sowden</dc:creator>
  <cp:lastModifiedBy>Ian Smart</cp:lastModifiedBy>
  <cp:revision>6</cp:revision>
  <cp:lastPrinted>2019-12-03T10:04:00Z</cp:lastPrinted>
  <dcterms:created xsi:type="dcterms:W3CDTF">2020-11-15T15:39:00Z</dcterms:created>
  <dcterms:modified xsi:type="dcterms:W3CDTF">2020-11-26T20:46:00Z</dcterms:modified>
</cp:coreProperties>
</file>